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7552E3" w:rsidRDefault="00E32E53" w:rsidP="006B3CAE">
      <w:pPr>
        <w:spacing w:line="240" w:lineRule="auto"/>
        <w:jc w:val="center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7552E3">
        <w:rPr>
          <w:rFonts w:ascii="Times New Roman" w:hAnsi="Times New Roman" w:cs="B Nazanin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52E3">
        <w:rPr>
          <w:rFonts w:ascii="Times New Roman" w:hAnsi="Times New Roman" w:cs="B Nazanin" w:hint="cs"/>
          <w:sz w:val="32"/>
          <w:szCs w:val="32"/>
          <w:rtl/>
          <w:lang w:bidi="fa-IR"/>
        </w:rPr>
        <w:t>به نام ایزد  دانا</w:t>
      </w:r>
    </w:p>
    <w:p w:rsidR="00743C43" w:rsidRPr="007552E3" w:rsidRDefault="00E32E53" w:rsidP="0007479E">
      <w:pPr>
        <w:spacing w:line="192" w:lineRule="auto"/>
        <w:rPr>
          <w:rFonts w:ascii="Times New Roman" w:hAnsi="Times New Roman" w:cs="B Nazanin"/>
          <w:rtl/>
          <w:lang w:bidi="fa-IR"/>
        </w:rPr>
      </w:pP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(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کاربرگ</w:t>
      </w: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طرح درس)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تاریخ به</w:t>
      </w:r>
      <w:r w:rsidR="006B3CAE" w:rsidRPr="007552E3">
        <w:rPr>
          <w:rFonts w:ascii="Times New Roman" w:hAnsi="Times New Roman" w:cs="B Nazanin"/>
          <w:sz w:val="28"/>
          <w:szCs w:val="28"/>
          <w:rtl/>
          <w:lang w:bidi="fa-IR"/>
        </w:rPr>
        <w:softHyphen/>
      </w:r>
      <w:r w:rsidR="003B389A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روز رسانی: 13/03/1398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</w:p>
    <w:p w:rsidR="005908E6" w:rsidRPr="007552E3" w:rsidRDefault="006B3CAE" w:rsidP="00FC13CD">
      <w:pPr>
        <w:spacing w:after="0" w:line="192" w:lineRule="auto"/>
        <w:jc w:val="center"/>
        <w:rPr>
          <w:rFonts w:ascii="Times New Roman" w:hAnsi="Times New Roman" w:cs="B Nazanin"/>
          <w:sz w:val="28"/>
          <w:szCs w:val="28"/>
          <w:rtl/>
          <w:lang w:bidi="fa-IR"/>
        </w:rPr>
      </w:pPr>
      <w:r w:rsidRPr="007552E3">
        <w:rPr>
          <w:rFonts w:ascii="Times New Roman" w:hAnsi="Times New Roman" w:cs="B Nazanin"/>
          <w:rtl/>
          <w:lang w:bidi="fa-IR"/>
        </w:rPr>
        <w:t>دانشکده</w:t>
      </w:r>
      <w:r w:rsidRPr="007552E3">
        <w:rPr>
          <w:rFonts w:ascii="Times New Roman" w:hAnsi="Times New Roman" w:cs="B Nazanin" w:hint="cs"/>
          <w:rtl/>
          <w:lang w:bidi="fa-IR"/>
        </w:rPr>
        <w:t xml:space="preserve">     </w:t>
      </w:r>
      <w:r w:rsidR="00FC13CD" w:rsidRPr="007552E3">
        <w:rPr>
          <w:rFonts w:ascii="Times New Roman" w:hAnsi="Times New Roman" w:cs="B Nazanin" w:hint="cs"/>
          <w:rtl/>
          <w:lang w:bidi="fa-IR"/>
        </w:rPr>
        <w:t>علوم</w:t>
      </w: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</w:t>
      </w:r>
      <w:r w:rsidR="006B0268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              </w:t>
      </w: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      نیمسال اول/دوم سال تحصیلی .....</w:t>
      </w:r>
      <w:r w:rsidR="006B0268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.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RPr="007552E3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Pr="007552E3" w:rsidRDefault="005908E6" w:rsidP="00FC13CD">
            <w:pPr>
              <w:bidi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قطع:</w:t>
            </w:r>
            <w:r w:rsidR="001A24D7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کارشناسی</w:t>
            </w:r>
            <w:r w:rsidR="000D6657" w:rsidRPr="007552E3">
              <w:rPr>
                <w:rFonts w:ascii="Arial" w:hAnsi="Arial" w:cs="Arial" w:hint="cs"/>
                <w:sz w:val="28"/>
                <w:szCs w:val="28"/>
                <w:rtl/>
                <w:lang w:bidi="fa-IR"/>
              </w:rPr>
              <w:t>□</w:t>
            </w:r>
            <w:r w:rsidR="001A24D7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 </w:t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0D6657" w:rsidRPr="007552E3">
              <w:rPr>
                <w:rFonts w:ascii="Times New Roman" w:hAnsi="Times New Roman" w:cs="B Nazanin"/>
                <w:sz w:val="28"/>
                <w:szCs w:val="28"/>
                <w:lang w:bidi="fa-IR"/>
              </w:rPr>
              <w:sym w:font="Wingdings" w:char="F06E"/>
            </w:r>
            <w:r w:rsidR="00B97D71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 دکتری</w:t>
            </w:r>
            <w:r w:rsidR="00B97D71" w:rsidRPr="007552E3">
              <w:rPr>
                <w:rFonts w:ascii="Arial" w:hAnsi="Arial" w:cs="Arial" w:hint="cs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Pr="007552E3" w:rsidRDefault="005908E6" w:rsidP="00150C02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تعداد واحد: نظری</w:t>
            </w:r>
            <w:r w:rsidR="00150C02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2</w:t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عملی...</w:t>
            </w:r>
          </w:p>
        </w:tc>
        <w:tc>
          <w:tcPr>
            <w:tcW w:w="2972" w:type="dxa"/>
            <w:gridSpan w:val="2"/>
          </w:tcPr>
          <w:p w:rsidR="005908E6" w:rsidRPr="007552E3" w:rsidRDefault="005908E6" w:rsidP="000D6657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فارسی: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0D6657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زیست فناوری پروتئین</w:t>
            </w:r>
          </w:p>
        </w:tc>
        <w:tc>
          <w:tcPr>
            <w:tcW w:w="975" w:type="dxa"/>
            <w:vMerge w:val="restart"/>
          </w:tcPr>
          <w:p w:rsidR="005908E6" w:rsidRPr="007552E3" w:rsidRDefault="005908E6" w:rsidP="00B97D71">
            <w:pPr>
              <w:jc w:val="center"/>
              <w:rPr>
                <w:rFonts w:ascii="Times New Roman" w:hAnsi="Times New Roman" w:cs="B Nazanin"/>
                <w:sz w:val="16"/>
                <w:szCs w:val="16"/>
                <w:rtl/>
                <w:lang w:bidi="fa-IR"/>
              </w:rPr>
            </w:pPr>
          </w:p>
          <w:p w:rsidR="005908E6" w:rsidRPr="007552E3" w:rsidRDefault="004C0E17" w:rsidP="00B97D71">
            <w:pPr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ام</w:t>
            </w:r>
            <w:r w:rsidR="005908E6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RPr="007552E3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Pr="007552E3" w:rsidRDefault="00B97D71" w:rsidP="000D6657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پیش</w:t>
            </w:r>
            <w:r w:rsidRPr="007552E3"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یازها و هم</w:t>
            </w:r>
            <w:r w:rsidRPr="007552E3"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یازها:</w:t>
            </w:r>
            <w:r w:rsidR="00150C02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972" w:type="dxa"/>
            <w:gridSpan w:val="2"/>
          </w:tcPr>
          <w:p w:rsidR="00B97D71" w:rsidRPr="007552E3" w:rsidRDefault="00B97D71" w:rsidP="000D6657">
            <w:pPr>
              <w:bidi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لاتین: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0D6657">
              <w:rPr>
                <w:rFonts w:ascii="Times New Roman" w:hAnsi="Times New Roman" w:cs="B Nazanin"/>
                <w:sz w:val="24"/>
                <w:szCs w:val="24"/>
                <w:lang w:bidi="fa-IR"/>
              </w:rPr>
              <w:t>protein biotechnology</w:t>
            </w:r>
          </w:p>
        </w:tc>
        <w:tc>
          <w:tcPr>
            <w:tcW w:w="975" w:type="dxa"/>
            <w:vMerge/>
          </w:tcPr>
          <w:p w:rsidR="00B97D71" w:rsidRPr="007552E3" w:rsidRDefault="00B97D71" w:rsidP="00B97D71">
            <w:pPr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</w:p>
        </w:tc>
      </w:tr>
      <w:tr w:rsidR="00E31D17" w:rsidRPr="007552E3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7552E3" w:rsidRDefault="00E31D17" w:rsidP="00E31D17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شماره تلفن اتاق:</w:t>
            </w:r>
            <w:r w:rsidR="00150C02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02331532223</w:t>
            </w:r>
          </w:p>
        </w:tc>
        <w:tc>
          <w:tcPr>
            <w:tcW w:w="5205" w:type="dxa"/>
            <w:gridSpan w:val="4"/>
          </w:tcPr>
          <w:p w:rsidR="00E31D17" w:rsidRPr="007552E3" w:rsidRDefault="00E31D17" w:rsidP="00E31D17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درس/مدرسین: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مهدی صادقی</w:t>
            </w:r>
          </w:p>
        </w:tc>
      </w:tr>
      <w:tr w:rsidR="00E31D17" w:rsidRPr="007552E3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7552E3" w:rsidRDefault="00E31D17" w:rsidP="00E31D17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Pr="007552E3" w:rsidRDefault="00E31D17" w:rsidP="00FC13CD">
            <w:pPr>
              <w:bidi/>
              <w:jc w:val="right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پست الکترونیکی:</w:t>
            </w:r>
            <w:r w:rsidR="00FC13CD" w:rsidRPr="007552E3">
              <w:rPr>
                <w:rFonts w:ascii="Times New Roman" w:hAnsi="Times New Roman" w:cs="B Nazanin"/>
                <w:sz w:val="28"/>
                <w:szCs w:val="28"/>
                <w:lang w:bidi="fa-IR"/>
              </w:rPr>
              <w:t xml:space="preserve"> 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FC13CD" w:rsidRPr="007552E3">
              <w:rPr>
                <w:rFonts w:ascii="Times New Roman" w:hAnsi="Times New Roman" w:cs="B Nazanin"/>
                <w:sz w:val="24"/>
                <w:szCs w:val="24"/>
                <w:lang w:bidi="fa-IR"/>
              </w:rPr>
              <w:t>mehdisadeghi@semnan.ac.ir</w:t>
            </w:r>
          </w:p>
        </w:tc>
      </w:tr>
      <w:tr w:rsidR="00BE73D7" w:rsidRPr="007552E3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7552E3" w:rsidRDefault="00BE73D7" w:rsidP="00E31D17">
            <w:pPr>
              <w:jc w:val="right"/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</w:p>
        </w:tc>
      </w:tr>
      <w:tr w:rsidR="008D2DEA" w:rsidRPr="007552E3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7552E3" w:rsidRDefault="008D2DEA" w:rsidP="000D6657">
            <w:pPr>
              <w:jc w:val="right"/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اهداف درس:</w:t>
            </w:r>
            <w:r w:rsidR="005E69B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0D6657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انتقال مفاهیم پایه ساختار پروتئین</w:t>
            </w:r>
            <w:r w:rsidR="000D6657"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  <w:softHyphen/>
            </w:r>
            <w:r w:rsidR="000D6657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ها و اصول مهندسی پروتئینها و ابزارها</w:t>
            </w:r>
          </w:p>
        </w:tc>
      </w:tr>
      <w:tr w:rsidR="008D2DEA" w:rsidRPr="007552E3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7552E3" w:rsidRDefault="008D2DEA" w:rsidP="008D2DEA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امکانات آموزشی مورد نیاز: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پروژکتور و دسترسی به اینترنت</w:t>
            </w:r>
          </w:p>
        </w:tc>
      </w:tr>
      <w:tr w:rsidR="00C1549F" w:rsidRPr="007552E3" w:rsidTr="007A6B1B">
        <w:trPr>
          <w:trHeight w:val="224"/>
          <w:jc w:val="center"/>
        </w:trPr>
        <w:tc>
          <w:tcPr>
            <w:tcW w:w="1525" w:type="dxa"/>
          </w:tcPr>
          <w:p w:rsidR="00C1549F" w:rsidRPr="007552E3" w:rsidRDefault="00C1549F" w:rsidP="001A24D7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 w:rsidRPr="007552E3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7552E3" w:rsidRDefault="001A24D7" w:rsidP="00B97D71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متحان میان</w:t>
            </w:r>
            <w:r w:rsidRPr="007552E3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softHyphen/>
            </w:r>
            <w:r w:rsidR="00C1549F"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7552E3" w:rsidRDefault="00C1549F" w:rsidP="00B97D71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7552E3" w:rsidRDefault="00C1549F" w:rsidP="00B97D71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فعالیت</w:t>
            </w:r>
            <w:r w:rsidRPr="007552E3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7552E3" w:rsidRDefault="00C1549F" w:rsidP="00C1549F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RPr="007552E3" w:rsidTr="007A6B1B">
        <w:trPr>
          <w:trHeight w:val="278"/>
          <w:jc w:val="center"/>
        </w:trPr>
        <w:tc>
          <w:tcPr>
            <w:tcW w:w="1525" w:type="dxa"/>
          </w:tcPr>
          <w:p w:rsidR="007A6B1B" w:rsidRPr="007552E3" w:rsidRDefault="00FC13CD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1530" w:type="dxa"/>
          </w:tcPr>
          <w:p w:rsidR="007A6B1B" w:rsidRPr="007552E3" w:rsidRDefault="00FC13CD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2070" w:type="dxa"/>
            <w:gridSpan w:val="2"/>
          </w:tcPr>
          <w:p w:rsidR="007A6B1B" w:rsidRPr="007552E3" w:rsidRDefault="00FC13CD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510" w:type="dxa"/>
            <w:gridSpan w:val="2"/>
          </w:tcPr>
          <w:p w:rsidR="007A6B1B" w:rsidRPr="007552E3" w:rsidRDefault="00FC13CD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695" w:type="dxa"/>
            <w:gridSpan w:val="2"/>
          </w:tcPr>
          <w:p w:rsidR="007A6B1B" w:rsidRPr="007552E3" w:rsidRDefault="007A6B1B" w:rsidP="007A6B1B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RPr="007552E3" w:rsidTr="005E69B3">
        <w:trPr>
          <w:trHeight w:val="809"/>
          <w:jc w:val="center"/>
        </w:trPr>
        <w:tc>
          <w:tcPr>
            <w:tcW w:w="8635" w:type="dxa"/>
            <w:gridSpan w:val="6"/>
          </w:tcPr>
          <w:p w:rsidR="00C1549F" w:rsidRDefault="000D6657" w:rsidP="000D6657">
            <w:pPr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0D6657">
              <w:rPr>
                <w:rFonts w:ascii="Times New Roman" w:hAnsi="Times New Roman" w:cs="B Nazanin"/>
                <w:sz w:val="24"/>
                <w:szCs w:val="24"/>
                <w:lang w:bidi="fa-IR"/>
              </w:rPr>
              <w:t>Principles of Physical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0D6657">
              <w:rPr>
                <w:rFonts w:ascii="Times New Roman" w:hAnsi="Times New Roman" w:cs="B Nazanin"/>
                <w:sz w:val="24"/>
                <w:szCs w:val="24"/>
                <w:lang w:bidi="fa-IR"/>
              </w:rPr>
              <w:t>Biochemistry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by Van Hold</w:t>
            </w:r>
          </w:p>
          <w:p w:rsidR="000D6657" w:rsidRPr="007552E3" w:rsidRDefault="000D6657" w:rsidP="000D6657">
            <w:pPr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0D6657">
              <w:rPr>
                <w:rFonts w:ascii="Times New Roman" w:hAnsi="Times New Roman" w:cs="B Nazanin"/>
                <w:sz w:val="24"/>
                <w:szCs w:val="24"/>
                <w:lang w:bidi="fa-IR"/>
              </w:rPr>
              <w:t>PHYSICAL BIOCHEMISTRY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by David Sheehan</w:t>
            </w:r>
          </w:p>
        </w:tc>
        <w:tc>
          <w:tcPr>
            <w:tcW w:w="1695" w:type="dxa"/>
            <w:gridSpan w:val="2"/>
          </w:tcPr>
          <w:p w:rsidR="00C1549F" w:rsidRPr="007552E3" w:rsidRDefault="00C1549F" w:rsidP="005E69B3">
            <w:pPr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7552E3" w:rsidRDefault="006B0268" w:rsidP="007552E3">
      <w:pPr>
        <w:rPr>
          <w:rFonts w:ascii="Times New Roman" w:hAnsi="Times New Roman" w:cs="B Nazanin"/>
          <w:b/>
          <w:bCs/>
          <w:sz w:val="10"/>
          <w:szCs w:val="10"/>
          <w:rtl/>
          <w:lang w:bidi="fa-IR"/>
        </w:rPr>
      </w:pPr>
    </w:p>
    <w:p w:rsidR="006B0268" w:rsidRPr="007552E3" w:rsidRDefault="006B0268" w:rsidP="006B0268">
      <w:pPr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7552E3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بودجه</w:t>
      </w:r>
      <w:r w:rsidRPr="007552E3"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  <w:softHyphen/>
      </w:r>
      <w:r w:rsidRPr="007552E3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RPr="007552E3" w:rsidTr="00891C14">
        <w:trPr>
          <w:trHeight w:val="383"/>
          <w:jc w:val="center"/>
        </w:trPr>
        <w:tc>
          <w:tcPr>
            <w:tcW w:w="1975" w:type="dxa"/>
          </w:tcPr>
          <w:p w:rsidR="004B094A" w:rsidRPr="007552E3" w:rsidRDefault="004B094A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7552E3" w:rsidRDefault="004B094A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7552E3" w:rsidRDefault="004B094A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RPr="007552E3" w:rsidTr="006B3CAE">
        <w:trPr>
          <w:trHeight w:val="152"/>
          <w:jc w:val="center"/>
        </w:trPr>
        <w:tc>
          <w:tcPr>
            <w:tcW w:w="1975" w:type="dxa"/>
          </w:tcPr>
          <w:p w:rsidR="00FE7024" w:rsidRPr="007552E3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7552E3" w:rsidRDefault="00940D58" w:rsidP="00150C02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وصیف عمومی ماکرومولکولها</w:t>
            </w:r>
          </w:p>
        </w:tc>
        <w:tc>
          <w:tcPr>
            <w:tcW w:w="1078" w:type="dxa"/>
          </w:tcPr>
          <w:p w:rsidR="00FE7024" w:rsidRPr="007552E3" w:rsidRDefault="00FE7024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RPr="007552E3" w:rsidTr="00FE7024">
        <w:trPr>
          <w:trHeight w:val="89"/>
          <w:jc w:val="center"/>
        </w:trPr>
        <w:tc>
          <w:tcPr>
            <w:tcW w:w="1975" w:type="dxa"/>
          </w:tcPr>
          <w:p w:rsidR="006B3CAE" w:rsidRPr="007552E3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7552E3" w:rsidRDefault="00940D58" w:rsidP="00FF1285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نیروهای پایدارکننده</w:t>
            </w:r>
          </w:p>
        </w:tc>
        <w:tc>
          <w:tcPr>
            <w:tcW w:w="1078" w:type="dxa"/>
          </w:tcPr>
          <w:p w:rsidR="006B3CAE" w:rsidRPr="007552E3" w:rsidRDefault="006B3CAE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RPr="007552E3" w:rsidTr="00FE7024">
        <w:trPr>
          <w:trHeight w:val="197"/>
          <w:jc w:val="center"/>
        </w:trPr>
        <w:tc>
          <w:tcPr>
            <w:tcW w:w="1975" w:type="dxa"/>
          </w:tcPr>
          <w:p w:rsidR="006B3CAE" w:rsidRPr="007552E3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7552E3" w:rsidRDefault="00940D58" w:rsidP="00940D58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عناصر ساختاری پروتئینها</w:t>
            </w:r>
          </w:p>
        </w:tc>
        <w:tc>
          <w:tcPr>
            <w:tcW w:w="1078" w:type="dxa"/>
          </w:tcPr>
          <w:p w:rsidR="006B3CAE" w:rsidRPr="007552E3" w:rsidRDefault="006B3CAE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RPr="007552E3" w:rsidTr="00FE7024">
        <w:trPr>
          <w:trHeight w:val="206"/>
          <w:jc w:val="center"/>
        </w:trPr>
        <w:tc>
          <w:tcPr>
            <w:tcW w:w="1975" w:type="dxa"/>
          </w:tcPr>
          <w:p w:rsidR="006B3CAE" w:rsidRPr="007552E3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7552E3" w:rsidRDefault="00940D58" w:rsidP="00FF1285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همبستگی ساختار و عملکرد در پروتئینها</w:t>
            </w:r>
          </w:p>
        </w:tc>
        <w:tc>
          <w:tcPr>
            <w:tcW w:w="1078" w:type="dxa"/>
          </w:tcPr>
          <w:p w:rsidR="006B3CAE" w:rsidRPr="007552E3" w:rsidRDefault="006B3CAE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RPr="007552E3" w:rsidTr="00FE7024">
        <w:trPr>
          <w:trHeight w:val="215"/>
          <w:jc w:val="center"/>
        </w:trPr>
        <w:tc>
          <w:tcPr>
            <w:tcW w:w="1975" w:type="dxa"/>
          </w:tcPr>
          <w:p w:rsidR="006B3CAE" w:rsidRPr="007552E3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7552E3" w:rsidRDefault="00940D58" w:rsidP="00FF1285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کانیسم فولدینگ پروتئینها</w:t>
            </w:r>
          </w:p>
        </w:tc>
        <w:tc>
          <w:tcPr>
            <w:tcW w:w="1078" w:type="dxa"/>
          </w:tcPr>
          <w:p w:rsidR="006B3CAE" w:rsidRPr="007552E3" w:rsidRDefault="006B3CAE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RPr="007552E3" w:rsidTr="00FE7024">
        <w:trPr>
          <w:trHeight w:val="242"/>
          <w:jc w:val="center"/>
        </w:trPr>
        <w:tc>
          <w:tcPr>
            <w:tcW w:w="1975" w:type="dxa"/>
          </w:tcPr>
          <w:p w:rsidR="006B3CAE" w:rsidRPr="007552E3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7552E3" w:rsidRDefault="00940D58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فاهیم مهندسی پروتئین</w:t>
            </w:r>
          </w:p>
        </w:tc>
        <w:tc>
          <w:tcPr>
            <w:tcW w:w="1078" w:type="dxa"/>
          </w:tcPr>
          <w:p w:rsidR="006B3CAE" w:rsidRPr="007552E3" w:rsidRDefault="006B3CAE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5E69B3" w:rsidRPr="007552E3" w:rsidTr="00FE7024">
        <w:trPr>
          <w:trHeight w:val="251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940D58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ارتباط بین توالی و عملکرد 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5E69B3" w:rsidRPr="007552E3" w:rsidTr="006B3CAE">
        <w:trPr>
          <w:trHeight w:val="197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940D58" w:rsidP="00FF1285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مفهوم همردیفی توالیها و شناسایی پروتئینهای هومولوگ با استفاده از 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blast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5E69B3" w:rsidRPr="007552E3" w:rsidTr="006B3CAE">
        <w:trPr>
          <w:trHeight w:val="188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940D58" w:rsidP="00FF1285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روشهای تعیین ساختار پروتئین و پایگاه داده 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PDB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5E69B3" w:rsidRPr="007552E3" w:rsidTr="006B3CAE">
        <w:trPr>
          <w:trHeight w:val="206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940D58" w:rsidP="00940D58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معرفی نرم افزار نمایش و تحلیل ساختار پروتئین 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SPDBV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5E69B3" w:rsidRPr="007552E3" w:rsidTr="00FE7024">
        <w:trPr>
          <w:trHeight w:val="224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940D58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Rational design and directed evolution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5E69B3" w:rsidRPr="007552E3" w:rsidTr="00FE7024">
        <w:trPr>
          <w:trHeight w:val="233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940D58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Site directed mutagenesis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5E69B3" w:rsidRPr="007552E3" w:rsidTr="00FE7024">
        <w:trPr>
          <w:trHeight w:val="71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947366" w:rsidP="00FF1285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بانی همردیفی چندگانه و شناسایی نواحی حفاظت شده در پروتئینهای هومولوگ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5E69B3" w:rsidRPr="007552E3" w:rsidTr="00FE7024">
        <w:trPr>
          <w:trHeight w:val="269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947366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بانی کروماتوگرافی برای تخلیص پروتئین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5E69B3" w:rsidRPr="007552E3" w:rsidTr="00FE7024">
        <w:trPr>
          <w:trHeight w:val="197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947366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وکتورهای کلونینگ و بیانی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5E69B3" w:rsidRPr="007552E3" w:rsidTr="00FE7024">
        <w:trPr>
          <w:trHeight w:val="206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947366" w:rsidP="00947366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نرم افزار 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snapgene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و طراحی پرایمر</w:t>
            </w:r>
            <w:bookmarkStart w:id="0" w:name="_GoBack"/>
            <w:bookmarkEnd w:id="0"/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7552E3" w:rsidRDefault="005908E6" w:rsidP="005E69B3">
      <w:pPr>
        <w:rPr>
          <w:rFonts w:ascii="Times New Roman" w:hAnsi="Times New Roman" w:cs="B Nazanin"/>
          <w:rtl/>
          <w:lang w:bidi="fa-IR"/>
        </w:rPr>
      </w:pPr>
    </w:p>
    <w:sectPr w:rsidR="005908E6" w:rsidRPr="007552E3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3536" w:rsidRDefault="00FA3536" w:rsidP="0007479E">
      <w:pPr>
        <w:spacing w:after="0" w:line="240" w:lineRule="auto"/>
      </w:pPr>
      <w:r>
        <w:separator/>
      </w:r>
    </w:p>
  </w:endnote>
  <w:endnote w:type="continuationSeparator" w:id="0">
    <w:p w:rsidR="00FA3536" w:rsidRDefault="00FA3536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3536" w:rsidRDefault="00FA3536" w:rsidP="0007479E">
      <w:pPr>
        <w:spacing w:after="0" w:line="240" w:lineRule="auto"/>
      </w:pPr>
      <w:r>
        <w:separator/>
      </w:r>
    </w:p>
  </w:footnote>
  <w:footnote w:type="continuationSeparator" w:id="0">
    <w:p w:rsidR="00FA3536" w:rsidRDefault="00FA3536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tDQwMDM2M7I0NzdQ0lEKTi0uzszPAykwqQUAhi1N6SwAAAA="/>
  </w:docVars>
  <w:rsids>
    <w:rsidRoot w:val="005908E6"/>
    <w:rsid w:val="00043444"/>
    <w:rsid w:val="00047D53"/>
    <w:rsid w:val="0007479E"/>
    <w:rsid w:val="000D6657"/>
    <w:rsid w:val="00150C02"/>
    <w:rsid w:val="001A24D7"/>
    <w:rsid w:val="0023366D"/>
    <w:rsid w:val="002C3E58"/>
    <w:rsid w:val="00321206"/>
    <w:rsid w:val="003B389A"/>
    <w:rsid w:val="003D23C3"/>
    <w:rsid w:val="004B094A"/>
    <w:rsid w:val="004C0E17"/>
    <w:rsid w:val="005908E6"/>
    <w:rsid w:val="005B71F9"/>
    <w:rsid w:val="005E69B3"/>
    <w:rsid w:val="006261B7"/>
    <w:rsid w:val="006B0268"/>
    <w:rsid w:val="006B3CAE"/>
    <w:rsid w:val="007367C0"/>
    <w:rsid w:val="00743C43"/>
    <w:rsid w:val="007552E3"/>
    <w:rsid w:val="007A6B1B"/>
    <w:rsid w:val="00891C14"/>
    <w:rsid w:val="008D2DEA"/>
    <w:rsid w:val="008D71A0"/>
    <w:rsid w:val="00940D58"/>
    <w:rsid w:val="00947366"/>
    <w:rsid w:val="00AA72B3"/>
    <w:rsid w:val="00B97D71"/>
    <w:rsid w:val="00BE73D7"/>
    <w:rsid w:val="00C1549F"/>
    <w:rsid w:val="00C84F12"/>
    <w:rsid w:val="00E00030"/>
    <w:rsid w:val="00E13C35"/>
    <w:rsid w:val="00E31D17"/>
    <w:rsid w:val="00E32E53"/>
    <w:rsid w:val="00FA3054"/>
    <w:rsid w:val="00FA3536"/>
    <w:rsid w:val="00FC13CD"/>
    <w:rsid w:val="00FE7024"/>
    <w:rsid w:val="00FF1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mehdi sadeghi</cp:lastModifiedBy>
  <cp:revision>10</cp:revision>
  <cp:lastPrinted>2018-12-27T12:18:00Z</cp:lastPrinted>
  <dcterms:created xsi:type="dcterms:W3CDTF">2018-12-27T15:05:00Z</dcterms:created>
  <dcterms:modified xsi:type="dcterms:W3CDTF">2019-11-27T12:35:00Z</dcterms:modified>
</cp:coreProperties>
</file>